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2BAF089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 Deep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Gen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 Model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>l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ing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B3E268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Artificial Intelligence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63C32">
        <w:rPr>
          <w:rFonts w:ascii="Calibri" w:eastAsia="Calibri" w:hAnsi="Calibri" w:cs="Calibri"/>
          <w:color w:val="000000"/>
          <w:sz w:val="22"/>
          <w:szCs w:val="22"/>
        </w:rPr>
        <w:t>Database Management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Natural Language Process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668894B" w14:textId="23529DFD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23C721D9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</w:t>
      </w:r>
      <w:proofErr w:type="gram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AC1A1" w14:textId="77777777" w:rsidR="00963C32" w:rsidRDefault="00963C32" w:rsidP="00963C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7BE303C5" w14:textId="77777777" w:rsid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42C0717" w14:textId="0BC069A6" w:rsidR="007748B4" w:rsidRP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E556D39" w14:textId="359058E9" w:rsidR="00E83216" w:rsidRDefault="00000000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E8321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Jan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Feb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</w:p>
    <w:p w14:paraId="3EE4056E" w14:textId="1DC90289" w:rsidR="005C5F15" w:rsidRDefault="005C5F15" w:rsidP="005C5F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trained and Resnet and U-Net architecture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4269C272" w14:textId="18ACFC07" w:rsidR="00E83216" w:rsidRPr="005C5F15" w:rsidRDefault="005C5F15" w:rsidP="003A125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6338F4A7" w14:textId="093D4DA1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VisionNumpy</w:t>
        </w:r>
        <w:proofErr w:type="spellEnd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: Computer Vision Applications</w:t>
        </w:r>
      </w:hyperlink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Sept 2022 – Dec 2022</w:t>
      </w:r>
    </w:p>
    <w:p w14:paraId="6EFDA4E1" w14:textId="723521AC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Perform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partially and completely bounded camera rectification with </w:t>
      </w:r>
      <w:proofErr w:type="spellStart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epipolar</w:t>
      </w:r>
      <w:proofErr w:type="spellEnd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geometry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used in 3D reconstruction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459896" w14:textId="1FE304C9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Implemented SLP, MLP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d CNN using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Pytorch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perform classification on 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MNIST dataset.</w:t>
      </w:r>
    </w:p>
    <w:p w14:paraId="615F9C9A" w14:textId="63BA0F08" w:rsidR="000B7796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eastAsia="Calibri" w:hAnsiTheme="majorHAnsi" w:cstheme="majorHAnsi"/>
          <w:color w:val="000000"/>
          <w:sz w:val="22"/>
          <w:szCs w:val="22"/>
        </w:rPr>
        <w:t>Designed an image captioning deep learning algorithm using a CNN-LSTM architecture using the COCO dataset.</w:t>
      </w:r>
    </w:p>
    <w:p w14:paraId="5E125A2E" w14:textId="66D59F04" w:rsidR="005008E1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Re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Implemented U</w:t>
      </w:r>
      <w:r w:rsidR="001471B9" w:rsidRPr="00960A9C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Net to perform semantic segmentation and compared it with transfer learning on ResNet16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5C5F15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12A5273C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DA73D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DA73D2">
        <w:rPr>
          <w:rFonts w:ascii="Calibri" w:eastAsia="Calibri" w:hAnsi="Calibri" w:cs="Calibri"/>
          <w:bCs/>
          <w:color w:val="000000"/>
          <w:sz w:val="22"/>
          <w:szCs w:val="22"/>
        </w:rPr>
        <w:t>SKlearn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5C5F15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D7668" w14:textId="77777777" w:rsidR="00FA538A" w:rsidRDefault="00FA538A">
      <w:r>
        <w:separator/>
      </w:r>
    </w:p>
  </w:endnote>
  <w:endnote w:type="continuationSeparator" w:id="0">
    <w:p w14:paraId="7AAEEB29" w14:textId="77777777" w:rsidR="00FA538A" w:rsidRDefault="00FA5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9089D" w14:textId="77777777" w:rsidR="00FA538A" w:rsidRDefault="00FA538A">
      <w:r>
        <w:separator/>
      </w:r>
    </w:p>
  </w:footnote>
  <w:footnote w:type="continuationSeparator" w:id="0">
    <w:p w14:paraId="5B97BDAF" w14:textId="77777777" w:rsidR="00FA538A" w:rsidRDefault="00FA5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kFAM5FbMo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60A9C"/>
    <w:rsid w:val="00963C32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A73D2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A538A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omputer-Vision---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AGhafaryy/Deep-Learning-Pattern-Recognition-/tree/main/PA3/PA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1</TotalTime>
  <Pages>1</Pages>
  <Words>853</Words>
  <Characters>486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3</cp:revision>
  <cp:lastPrinted>2023-04-03T17:43:00Z</cp:lastPrinted>
  <dcterms:created xsi:type="dcterms:W3CDTF">2021-09-13T12:00:00Z</dcterms:created>
  <dcterms:modified xsi:type="dcterms:W3CDTF">2023-05-17T03:35:00Z</dcterms:modified>
</cp:coreProperties>
</file>